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27C3AB" w14:textId="047C8245" w:rsidR="004F1CD0" w:rsidRDefault="005C4AFD" w:rsidP="005C4AFD">
      <w:pPr>
        <w:jc w:val="center"/>
        <w:rPr>
          <w:b/>
          <w:bCs/>
          <w:sz w:val="36"/>
          <w:szCs w:val="36"/>
          <w:lang w:val="en-GB"/>
        </w:rPr>
      </w:pPr>
      <w:r w:rsidRPr="005C4AFD">
        <w:rPr>
          <w:b/>
          <w:bCs/>
          <w:sz w:val="36"/>
          <w:szCs w:val="36"/>
          <w:lang w:val="en-GB"/>
        </w:rPr>
        <w:t>Late Rent Notice</w:t>
      </w:r>
    </w:p>
    <w:p w14:paraId="379E31A9" w14:textId="4EE77CBA" w:rsidR="005C4AFD" w:rsidRDefault="005C4AFD" w:rsidP="005C4AFD">
      <w:pPr>
        <w:jc w:val="center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State of</w:t>
      </w:r>
      <w:r w:rsidR="0030118D">
        <w:rPr>
          <w:sz w:val="24"/>
          <w:szCs w:val="24"/>
          <w:lang w:val="en-GB"/>
        </w:rPr>
        <w:t xml:space="preserve"> </w:t>
      </w:r>
      <w:r w:rsidR="004308DD">
        <w:rPr>
          <w:sz w:val="24"/>
          <w:szCs w:val="24"/>
          <w:lang w:val="en-GB"/>
        </w:rPr>
        <w:t>Ne</w:t>
      </w:r>
      <w:r w:rsidR="006C53EE">
        <w:rPr>
          <w:sz w:val="24"/>
          <w:szCs w:val="24"/>
          <w:lang w:val="en-GB"/>
        </w:rPr>
        <w:t xml:space="preserve">w </w:t>
      </w:r>
      <w:r w:rsidR="00ED53B4">
        <w:rPr>
          <w:sz w:val="24"/>
          <w:szCs w:val="24"/>
          <w:lang w:val="en-GB"/>
        </w:rPr>
        <w:t>Jersey</w:t>
      </w:r>
    </w:p>
    <w:p w14:paraId="4F49D74B" w14:textId="5ED5383A" w:rsidR="005C4AFD" w:rsidRDefault="005C4AFD" w:rsidP="005C4AFD">
      <w:pPr>
        <w:jc w:val="center"/>
        <w:rPr>
          <w:sz w:val="24"/>
          <w:szCs w:val="24"/>
          <w:lang w:val="en-GB"/>
        </w:rPr>
      </w:pPr>
    </w:p>
    <w:p w14:paraId="34DAFD0F" w14:textId="0F631C17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Date: ________________</w:t>
      </w:r>
    </w:p>
    <w:p w14:paraId="48A1E604" w14:textId="68394EAF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7C74D58D" w14:textId="2931710B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68CA7F59" w14:textId="1903F4FE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o:</w:t>
      </w:r>
    </w:p>
    <w:p w14:paraId="47DA740A" w14:textId="1291B70B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(Tenant) who is currently residing at ________________________________ (Leased Property).</w:t>
      </w:r>
    </w:p>
    <w:p w14:paraId="7B27DA3D" w14:textId="42EC4DAC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31C7A64D" w14:textId="72CFCC11" w:rsidR="005C4AFD" w:rsidRDefault="005C4AFD" w:rsidP="00C849F7">
      <w:pPr>
        <w:jc w:val="both"/>
        <w:rPr>
          <w:sz w:val="24"/>
          <w:szCs w:val="24"/>
        </w:rPr>
      </w:pPr>
      <w:r>
        <w:rPr>
          <w:sz w:val="24"/>
          <w:szCs w:val="24"/>
          <w:lang w:val="en-GB"/>
        </w:rPr>
        <w:t>This letter is written notification that as of the date of this notice, I have not yet received your rent payment covering the period of ___ date, ______ month,___ year to ___ date, ______ month,___ year equating to ________Dollars ($________). As per the Lease Agreement entered into on ___ date, ______ month,___ year , you are to pay</w:t>
      </w:r>
      <w:r w:rsidR="002577CD">
        <w:rPr>
          <w:sz w:val="24"/>
          <w:szCs w:val="24"/>
          <w:lang w:val="en-GB"/>
        </w:rPr>
        <w:t xml:space="preserve"> </w:t>
      </w:r>
      <w:r>
        <w:rPr>
          <w:sz w:val="24"/>
          <w:szCs w:val="24"/>
          <w:lang w:val="en-GB"/>
        </w:rPr>
        <w:t>the required full Rent payment plus additional late rent fee’s amounting to ________Dollars ($_______) and calculated as follow: ______________________________________</w:t>
      </w:r>
      <w:r w:rsidR="003A0116">
        <w:rPr>
          <w:sz w:val="24"/>
          <w:szCs w:val="24"/>
          <w:lang w:val="en-GB"/>
        </w:rPr>
        <w:t xml:space="preserve"> in accordance with State law</w:t>
      </w:r>
      <w:r>
        <w:rPr>
          <w:sz w:val="24"/>
          <w:szCs w:val="24"/>
          <w:lang w:val="en-GB"/>
        </w:rPr>
        <w:t xml:space="preserve">. The full amount now due to be paid totals ________Dollars ($________). </w:t>
      </w:r>
      <w:r>
        <w:rPr>
          <w:sz w:val="24"/>
          <w:szCs w:val="24"/>
        </w:rPr>
        <w:t>The amount due</w:t>
      </w:r>
      <w:r w:rsidRPr="005C4AFD">
        <w:rPr>
          <w:sz w:val="24"/>
          <w:szCs w:val="24"/>
        </w:rPr>
        <w:t xml:space="preserve"> </w:t>
      </w:r>
      <w:r>
        <w:rPr>
          <w:sz w:val="24"/>
          <w:szCs w:val="24"/>
        </w:rPr>
        <w:t>should</w:t>
      </w:r>
      <w:r w:rsidRPr="005C4AFD">
        <w:rPr>
          <w:sz w:val="24"/>
          <w:szCs w:val="24"/>
        </w:rPr>
        <w:t xml:space="preserve"> be paid</w:t>
      </w:r>
      <w:r w:rsidR="00F43731">
        <w:rPr>
          <w:sz w:val="24"/>
          <w:szCs w:val="24"/>
        </w:rPr>
        <w:t xml:space="preserve"> </w:t>
      </w:r>
      <w:r w:rsidRPr="005C4AFD">
        <w:rPr>
          <w:sz w:val="24"/>
          <w:szCs w:val="24"/>
        </w:rPr>
        <w:t>by mail or in person by check, money order, cash, PayPal or other, and will be payable in U.S. Dollars.</w:t>
      </w:r>
      <w:r w:rsidR="00C849F7">
        <w:rPr>
          <w:sz w:val="24"/>
          <w:szCs w:val="24"/>
        </w:rPr>
        <w:t xml:space="preserve"> Failure to pay the amount due </w:t>
      </w:r>
      <w:r w:rsidR="00ED53B4">
        <w:rPr>
          <w:sz w:val="24"/>
          <w:szCs w:val="24"/>
        </w:rPr>
        <w:t>immediately</w:t>
      </w:r>
      <w:r w:rsidR="00DA1ED3">
        <w:rPr>
          <w:sz w:val="24"/>
          <w:szCs w:val="24"/>
        </w:rPr>
        <w:t xml:space="preserve"> </w:t>
      </w:r>
      <w:r w:rsidR="00C849F7">
        <w:rPr>
          <w:sz w:val="24"/>
          <w:szCs w:val="24"/>
        </w:rPr>
        <w:t>may result in the commencement of eviction proceedings against you.</w:t>
      </w:r>
    </w:p>
    <w:p w14:paraId="2B087B08" w14:textId="218B2C19" w:rsidR="00C849F7" w:rsidRDefault="00C849F7" w:rsidP="00C849F7">
      <w:pPr>
        <w:jc w:val="both"/>
        <w:rPr>
          <w:sz w:val="24"/>
          <w:szCs w:val="24"/>
        </w:rPr>
      </w:pPr>
      <w:r>
        <w:rPr>
          <w:sz w:val="24"/>
          <w:szCs w:val="24"/>
        </w:rPr>
        <w:t>If you have already paid the required amount, please disregard this letter.</w:t>
      </w:r>
    </w:p>
    <w:p w14:paraId="73278F39" w14:textId="77777777" w:rsidR="00C849F7" w:rsidRDefault="00C849F7" w:rsidP="00C849F7">
      <w:pPr>
        <w:jc w:val="both"/>
        <w:rPr>
          <w:sz w:val="24"/>
          <w:szCs w:val="24"/>
        </w:rPr>
      </w:pPr>
    </w:p>
    <w:p w14:paraId="259C756E" w14:textId="77777777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From:</w:t>
      </w:r>
    </w:p>
    <w:p w14:paraId="7E51C1F7" w14:textId="79C1994E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(Landlord) who resides at __________________________________ and can be contacted via telephone at__________.</w:t>
      </w:r>
    </w:p>
    <w:p w14:paraId="0F7501F9" w14:textId="363FF60D" w:rsidR="00C849F7" w:rsidRDefault="00C849F7" w:rsidP="00C849F7">
      <w:pPr>
        <w:jc w:val="both"/>
        <w:rPr>
          <w:sz w:val="24"/>
          <w:szCs w:val="24"/>
          <w:lang w:val="en-GB"/>
        </w:rPr>
      </w:pPr>
    </w:p>
    <w:p w14:paraId="4ECF28FD" w14:textId="1AB1F7D5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___________</w:t>
      </w:r>
    </w:p>
    <w:p w14:paraId="387D786D" w14:textId="1C030EE2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’S SIGNATURE</w:t>
      </w:r>
    </w:p>
    <w:p w14:paraId="12C834C0" w14:textId="77777777" w:rsidR="00C849F7" w:rsidRPr="005C4AFD" w:rsidRDefault="00C849F7" w:rsidP="005C4AFD">
      <w:pPr>
        <w:rPr>
          <w:sz w:val="24"/>
          <w:szCs w:val="24"/>
          <w:lang w:val="en-GB"/>
        </w:rPr>
      </w:pPr>
    </w:p>
    <w:sectPr w:rsidR="00C849F7" w:rsidRPr="005C4AFD">
      <w:headerReference w:type="default" r:id="rId6"/>
      <w:foot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568C1E1" w14:textId="77777777" w:rsidR="003715F8" w:rsidRDefault="003715F8" w:rsidP="00CB37D9">
      <w:pPr>
        <w:spacing w:after="0" w:line="240" w:lineRule="auto"/>
      </w:pPr>
      <w:r>
        <w:separator/>
      </w:r>
    </w:p>
  </w:endnote>
  <w:endnote w:type="continuationSeparator" w:id="0">
    <w:p w14:paraId="4D32C8B1" w14:textId="77777777" w:rsidR="003715F8" w:rsidRDefault="003715F8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6AB6F97" w14:textId="77777777" w:rsidR="003715F8" w:rsidRDefault="003715F8" w:rsidP="00CB37D9">
      <w:pPr>
        <w:spacing w:after="0" w:line="240" w:lineRule="auto"/>
      </w:pPr>
      <w:r>
        <w:separator/>
      </w:r>
    </w:p>
  </w:footnote>
  <w:footnote w:type="continuationSeparator" w:id="0">
    <w:p w14:paraId="51D7D1DD" w14:textId="77777777" w:rsidR="003715F8" w:rsidRDefault="003715F8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01156"/>
    <w:rsid w:val="0001222E"/>
    <w:rsid w:val="00076215"/>
    <w:rsid w:val="000926AA"/>
    <w:rsid w:val="000A24EE"/>
    <w:rsid w:val="000D10EF"/>
    <w:rsid w:val="00117F3F"/>
    <w:rsid w:val="00150EF1"/>
    <w:rsid w:val="001511CC"/>
    <w:rsid w:val="00181430"/>
    <w:rsid w:val="00181BFB"/>
    <w:rsid w:val="001F043C"/>
    <w:rsid w:val="00213AF9"/>
    <w:rsid w:val="002577CD"/>
    <w:rsid w:val="00274604"/>
    <w:rsid w:val="00283ABC"/>
    <w:rsid w:val="002D0FCE"/>
    <w:rsid w:val="002F3820"/>
    <w:rsid w:val="0030118D"/>
    <w:rsid w:val="003651A5"/>
    <w:rsid w:val="003715F8"/>
    <w:rsid w:val="003A0116"/>
    <w:rsid w:val="003B24BC"/>
    <w:rsid w:val="003B7112"/>
    <w:rsid w:val="003D716C"/>
    <w:rsid w:val="00426C19"/>
    <w:rsid w:val="004271F2"/>
    <w:rsid w:val="004308DD"/>
    <w:rsid w:val="00451743"/>
    <w:rsid w:val="00473500"/>
    <w:rsid w:val="004F1CD0"/>
    <w:rsid w:val="004F5D47"/>
    <w:rsid w:val="00563860"/>
    <w:rsid w:val="00570A17"/>
    <w:rsid w:val="005B16AC"/>
    <w:rsid w:val="005C2A90"/>
    <w:rsid w:val="005C4AFD"/>
    <w:rsid w:val="005F0103"/>
    <w:rsid w:val="00633C99"/>
    <w:rsid w:val="00645345"/>
    <w:rsid w:val="00651AD0"/>
    <w:rsid w:val="006820EC"/>
    <w:rsid w:val="006B481C"/>
    <w:rsid w:val="006C53EE"/>
    <w:rsid w:val="006D2C62"/>
    <w:rsid w:val="006D7470"/>
    <w:rsid w:val="006F5F60"/>
    <w:rsid w:val="007C338B"/>
    <w:rsid w:val="007F278B"/>
    <w:rsid w:val="00806170"/>
    <w:rsid w:val="00817C7B"/>
    <w:rsid w:val="00831A9F"/>
    <w:rsid w:val="00844A59"/>
    <w:rsid w:val="00870B86"/>
    <w:rsid w:val="008A0792"/>
    <w:rsid w:val="008C6BE7"/>
    <w:rsid w:val="008F0453"/>
    <w:rsid w:val="00904B98"/>
    <w:rsid w:val="009146FD"/>
    <w:rsid w:val="009441FC"/>
    <w:rsid w:val="00945588"/>
    <w:rsid w:val="009761E7"/>
    <w:rsid w:val="00976859"/>
    <w:rsid w:val="009819D9"/>
    <w:rsid w:val="009A4265"/>
    <w:rsid w:val="009D756D"/>
    <w:rsid w:val="009E026A"/>
    <w:rsid w:val="009F5EF0"/>
    <w:rsid w:val="00A17025"/>
    <w:rsid w:val="00A3542D"/>
    <w:rsid w:val="00A422D2"/>
    <w:rsid w:val="00A56F25"/>
    <w:rsid w:val="00A972B4"/>
    <w:rsid w:val="00AC0C4D"/>
    <w:rsid w:val="00AD6FC0"/>
    <w:rsid w:val="00B267D5"/>
    <w:rsid w:val="00B32A3C"/>
    <w:rsid w:val="00BC0F62"/>
    <w:rsid w:val="00BF3DA2"/>
    <w:rsid w:val="00C42BF2"/>
    <w:rsid w:val="00C55AF5"/>
    <w:rsid w:val="00C576A9"/>
    <w:rsid w:val="00C849F7"/>
    <w:rsid w:val="00C91B90"/>
    <w:rsid w:val="00CB197E"/>
    <w:rsid w:val="00CB37D9"/>
    <w:rsid w:val="00CD6FD8"/>
    <w:rsid w:val="00D54234"/>
    <w:rsid w:val="00DA1ED3"/>
    <w:rsid w:val="00DD2CCC"/>
    <w:rsid w:val="00DF1CB2"/>
    <w:rsid w:val="00DF323E"/>
    <w:rsid w:val="00E37E93"/>
    <w:rsid w:val="00E71BD4"/>
    <w:rsid w:val="00E7691F"/>
    <w:rsid w:val="00E862E8"/>
    <w:rsid w:val="00E9546D"/>
    <w:rsid w:val="00ED0115"/>
    <w:rsid w:val="00ED53B4"/>
    <w:rsid w:val="00F04D36"/>
    <w:rsid w:val="00F342AF"/>
    <w:rsid w:val="00F3734B"/>
    <w:rsid w:val="00F43731"/>
    <w:rsid w:val="00F454E2"/>
    <w:rsid w:val="00F676D4"/>
    <w:rsid w:val="00F717F2"/>
    <w:rsid w:val="00F776F2"/>
    <w:rsid w:val="00F91450"/>
    <w:rsid w:val="00FB5E8E"/>
    <w:rsid w:val="00FD1E26"/>
    <w:rsid w:val="00FF49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0118D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118D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90</Words>
  <Characters>108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/templatelab.com</cp:keywords>
  <dc:description>http://templatelab.com</dc:description>
  <cp:lastModifiedBy>REBECCA LOUISE JACK</cp:lastModifiedBy>
  <cp:revision>2</cp:revision>
  <cp:lastPrinted>2020-07-06T15:43:00Z</cp:lastPrinted>
  <dcterms:created xsi:type="dcterms:W3CDTF">2020-07-06T15:43:00Z</dcterms:created>
  <dcterms:modified xsi:type="dcterms:W3CDTF">2020-07-06T15:43:00Z</dcterms:modified>
</cp:coreProperties>
</file>